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78E63" w14:textId="061184A0" w:rsidR="00A25809" w:rsidRDefault="007C1E85" w:rsidP="00820010">
      <w:pPr>
        <w:pBdr>
          <w:bottom w:val="single" w:sz="4" w:space="1" w:color="auto"/>
        </w:pBdr>
        <w:jc w:val="center"/>
      </w:pPr>
      <w:r>
        <w:t>Questions for Professor Farnsworth</w:t>
      </w:r>
      <w:bookmarkStart w:id="0" w:name="_GoBack"/>
      <w:bookmarkEnd w:id="0"/>
    </w:p>
    <w:p w14:paraId="691279AC" w14:textId="5977455E" w:rsidR="00E163C7" w:rsidRDefault="002D034F" w:rsidP="007C1E85">
      <w:pPr>
        <w:pStyle w:val="ListParagraph"/>
        <w:numPr>
          <w:ilvl w:val="0"/>
          <w:numId w:val="1"/>
        </w:numPr>
      </w:pPr>
      <w:r>
        <w:t xml:space="preserve">When using sector forecasts, do you think that </w:t>
      </w:r>
      <w:r w:rsidR="00FD34C3">
        <w:t xml:space="preserve">combining company betas and </w:t>
      </w:r>
      <w:r w:rsidR="008466E4">
        <w:t>forecasted sector growth could be useful for revenue estimations?</w:t>
      </w:r>
    </w:p>
    <w:p w14:paraId="4FAD1FB5" w14:textId="4FB1E6BE" w:rsidR="008466E4" w:rsidRDefault="00133BB0" w:rsidP="007C1E85">
      <w:pPr>
        <w:pStyle w:val="ListParagraph"/>
        <w:numPr>
          <w:ilvl w:val="0"/>
          <w:numId w:val="1"/>
        </w:numPr>
      </w:pPr>
      <w:r>
        <w:t xml:space="preserve">Only forecasted </w:t>
      </w:r>
      <w:proofErr w:type="gramStart"/>
      <w:r w:rsidR="00FF2AEB">
        <w:t>approximately a</w:t>
      </w:r>
      <w:proofErr w:type="gramEnd"/>
      <w:r w:rsidR="00FF2AEB">
        <w:t xml:space="preserve"> year – is this fine for this week</w:t>
      </w:r>
      <w:r w:rsidR="00820010">
        <w:t>’</w:t>
      </w:r>
      <w:r w:rsidR="00FF2AEB">
        <w:t xml:space="preserve">s </w:t>
      </w:r>
      <w:r w:rsidR="00820010">
        <w:t>presentation</w:t>
      </w:r>
      <w:r w:rsidR="00FF2AEB">
        <w:t xml:space="preserve">? </w:t>
      </w:r>
    </w:p>
    <w:p w14:paraId="1EC2BE9D" w14:textId="10BE215C" w:rsidR="005F0CDA" w:rsidRDefault="007C1E85" w:rsidP="007C1E85">
      <w:pPr>
        <w:pStyle w:val="ListParagraph"/>
        <w:numPr>
          <w:ilvl w:val="0"/>
          <w:numId w:val="1"/>
        </w:numPr>
      </w:pPr>
      <w:r>
        <w:t xml:space="preserve">Amount of detail to explain in </w:t>
      </w:r>
      <w:proofErr w:type="gramStart"/>
      <w:r w:rsidR="005F0CDA">
        <w:t>presentation?</w:t>
      </w:r>
      <w:proofErr w:type="gramEnd"/>
    </w:p>
    <w:p w14:paraId="36216E55" w14:textId="77777777" w:rsidR="005F0CDA" w:rsidRDefault="005F0CDA" w:rsidP="007C1E85">
      <w:pPr>
        <w:pStyle w:val="ListParagraph"/>
        <w:numPr>
          <w:ilvl w:val="0"/>
          <w:numId w:val="1"/>
        </w:numPr>
      </w:pPr>
    </w:p>
    <w:sectPr w:rsidR="005F0C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422144"/>
    <w:multiLevelType w:val="hybridMultilevel"/>
    <w:tmpl w:val="B950AC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xNLQ0NjQ0MLYwNjNX0lEKTi0uzszPAykwqgUAEU+5kSwAAAA="/>
  </w:docVars>
  <w:rsids>
    <w:rsidRoot w:val="7767369D"/>
    <w:rsid w:val="00133BB0"/>
    <w:rsid w:val="002D034F"/>
    <w:rsid w:val="005F0CDA"/>
    <w:rsid w:val="007C1E85"/>
    <w:rsid w:val="00820010"/>
    <w:rsid w:val="008466E4"/>
    <w:rsid w:val="00A25809"/>
    <w:rsid w:val="00E163C7"/>
    <w:rsid w:val="00EA38CD"/>
    <w:rsid w:val="00ED4A8C"/>
    <w:rsid w:val="00FD34C3"/>
    <w:rsid w:val="00FF2AEB"/>
    <w:rsid w:val="77673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7369D"/>
  <w15:chartTrackingRefBased/>
  <w15:docId w15:val="{3A71BE9F-7873-4AC2-9400-29A6F11E1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1E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597F8CCAC22A44A15B17FDC2F22940" ma:contentTypeVersion="4" ma:contentTypeDescription="Create a new document." ma:contentTypeScope="" ma:versionID="a1580ca301b4181431a53ce84df76c26">
  <xsd:schema xmlns:xsd="http://www.w3.org/2001/XMLSchema" xmlns:xs="http://www.w3.org/2001/XMLSchema" xmlns:p="http://schemas.microsoft.com/office/2006/metadata/properties" xmlns:ns2="36abb409-a4e2-4f01-93e5-51e136a2f211" targetNamespace="http://schemas.microsoft.com/office/2006/metadata/properties" ma:root="true" ma:fieldsID="2b38813b0d9a50e9d226e8b40486e391" ns2:_="">
    <xsd:import namespace="36abb409-a4e2-4f01-93e5-51e136a2f2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abb409-a4e2-4f01-93e5-51e136a2f2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E3DB93-A81D-4D43-9D8F-496DCCBD3A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6224A3B-D84A-49EE-97A8-1D069F2A93B2}">
  <ds:schemaRefs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36abb409-a4e2-4f01-93e5-51e136a2f211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B98AFF7-16FB-45FF-9560-4314CD90D3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abb409-a4e2-4f01-93e5-51e136a2f2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5</Words>
  <Characters>260</Characters>
  <Application>Microsoft Office Word</Application>
  <DocSecurity>0</DocSecurity>
  <Lines>2</Lines>
  <Paragraphs>1</Paragraphs>
  <ScaleCrop>false</ScaleCrop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penter, Daniel B.</dc:creator>
  <cp:keywords/>
  <dc:description/>
  <cp:lastModifiedBy>Carpenter, Daniel B.</cp:lastModifiedBy>
  <cp:revision>12</cp:revision>
  <dcterms:created xsi:type="dcterms:W3CDTF">2020-10-06T21:05:00Z</dcterms:created>
  <dcterms:modified xsi:type="dcterms:W3CDTF">2020-10-06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597F8CCAC22A44A15B17FDC2F22940</vt:lpwstr>
  </property>
</Properties>
</file>